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2ED32" w14:textId="4BE44280" w:rsidR="00B537C2" w:rsidRPr="002D2CD1" w:rsidRDefault="00B537C2" w:rsidP="00B537C2">
      <w:pPr>
        <w:jc w:val="center"/>
        <w:rPr>
          <w:b/>
          <w:bCs/>
          <w:sz w:val="28"/>
          <w:szCs w:val="28"/>
        </w:rPr>
      </w:pPr>
      <w:r w:rsidRPr="002D2CD1">
        <w:rPr>
          <w:b/>
          <w:bCs/>
          <w:sz w:val="28"/>
          <w:szCs w:val="28"/>
        </w:rPr>
        <w:t>SEDDY HENDRINX RELEASES NEW VISUAL FOR “</w:t>
      </w:r>
      <w:r w:rsidR="00773A22">
        <w:rPr>
          <w:b/>
          <w:bCs/>
          <w:sz w:val="28"/>
          <w:szCs w:val="28"/>
        </w:rPr>
        <w:t>PASSION”</w:t>
      </w:r>
    </w:p>
    <w:p w14:paraId="571CB975" w14:textId="7483109F" w:rsidR="00AF2F94" w:rsidRPr="00EF2B6C" w:rsidRDefault="00AF2F94" w:rsidP="00B537C2">
      <w:pPr>
        <w:jc w:val="center"/>
        <w:rPr>
          <w:b/>
          <w:bCs/>
          <w:sz w:val="24"/>
          <w:szCs w:val="24"/>
        </w:rPr>
      </w:pPr>
      <w:r w:rsidRPr="002D2CD1">
        <w:rPr>
          <w:b/>
          <w:bCs/>
          <w:sz w:val="24"/>
          <w:szCs w:val="24"/>
        </w:rPr>
        <w:t xml:space="preserve">SONG APPEARS ON </w:t>
      </w:r>
      <w:r w:rsidR="002D2CD1" w:rsidRPr="002D2CD1">
        <w:rPr>
          <w:b/>
          <w:bCs/>
          <w:sz w:val="24"/>
          <w:szCs w:val="24"/>
        </w:rPr>
        <w:t xml:space="preserve">HIS </w:t>
      </w:r>
      <w:r w:rsidR="002D2CD1" w:rsidRPr="002D2CD1">
        <w:rPr>
          <w:b/>
          <w:bCs/>
          <w:i/>
          <w:iCs/>
          <w:sz w:val="24"/>
          <w:szCs w:val="24"/>
        </w:rPr>
        <w:t>WELL SED (GANGSTA GRILLZ) MIXTAPE</w:t>
      </w:r>
    </w:p>
    <w:p w14:paraId="7DE533A8" w14:textId="7FD43FE4" w:rsidR="00EF2B6C" w:rsidRDefault="00EF2B6C" w:rsidP="00EF2B6C">
      <w:pPr>
        <w:jc w:val="center"/>
        <w:rPr>
          <w:b/>
          <w:bCs/>
          <w:sz w:val="24"/>
          <w:szCs w:val="24"/>
        </w:rPr>
      </w:pPr>
      <w:r w:rsidRPr="002D2CD1">
        <w:rPr>
          <w:b/>
          <w:bCs/>
          <w:i/>
          <w:iCs/>
          <w:sz w:val="24"/>
          <w:szCs w:val="24"/>
        </w:rPr>
        <w:t>WELL SED (GANGSTA GRILLZ) MIXTAPE</w:t>
      </w:r>
      <w:r>
        <w:rPr>
          <w:b/>
          <w:bCs/>
          <w:sz w:val="24"/>
          <w:szCs w:val="24"/>
        </w:rPr>
        <w:t xml:space="preserve"> NOW BOASTING </w:t>
      </w:r>
      <w:r w:rsidR="0030379E">
        <w:rPr>
          <w:b/>
          <w:bCs/>
          <w:sz w:val="24"/>
          <w:szCs w:val="24"/>
        </w:rPr>
        <w:t>10.7M GLOBAL STREAMS</w:t>
      </w:r>
    </w:p>
    <w:p w14:paraId="1920F492" w14:textId="6FED4E64" w:rsidR="00EF2B6C" w:rsidRDefault="00C566AA" w:rsidP="00B537C2">
      <w:pPr>
        <w:jc w:val="center"/>
        <w:rPr>
          <w:b/>
          <w:bCs/>
          <w:sz w:val="24"/>
          <w:szCs w:val="24"/>
        </w:rPr>
      </w:pPr>
      <w:r>
        <w:rPr>
          <w:b/>
          <w:bCs/>
          <w:sz w:val="24"/>
          <w:szCs w:val="24"/>
        </w:rPr>
        <w:t xml:space="preserve">KICKING OFF UPCOMING TOUR WITH OMB PEEZY NEXT MONTH IN </w:t>
      </w:r>
    </w:p>
    <w:p w14:paraId="5F939BE9" w14:textId="5B97F70B" w:rsidR="00C566AA" w:rsidRPr="002D2CD1" w:rsidRDefault="00C566AA" w:rsidP="00EF2B6C">
      <w:pPr>
        <w:jc w:val="center"/>
        <w:rPr>
          <w:b/>
          <w:bCs/>
          <w:sz w:val="24"/>
          <w:szCs w:val="24"/>
        </w:rPr>
      </w:pPr>
      <w:r>
        <w:rPr>
          <w:b/>
          <w:bCs/>
          <w:sz w:val="24"/>
          <w:szCs w:val="24"/>
        </w:rPr>
        <w:t>HOUSTON AT</w:t>
      </w:r>
      <w:r w:rsidR="00EF2B6C">
        <w:rPr>
          <w:b/>
          <w:bCs/>
          <w:sz w:val="24"/>
          <w:szCs w:val="24"/>
        </w:rPr>
        <w:t xml:space="preserve"> </w:t>
      </w:r>
      <w:r>
        <w:rPr>
          <w:b/>
          <w:bCs/>
          <w:sz w:val="24"/>
          <w:szCs w:val="24"/>
        </w:rPr>
        <w:t>THE HOUSE OF BLUES</w:t>
      </w:r>
    </w:p>
    <w:p w14:paraId="53EACC4B" w14:textId="06D63287" w:rsidR="00B537C2" w:rsidRPr="002D2CD1" w:rsidRDefault="001D6249" w:rsidP="00B537C2">
      <w:pPr>
        <w:jc w:val="center"/>
        <w:rPr>
          <w:b/>
          <w:bCs/>
          <w:sz w:val="24"/>
          <w:szCs w:val="24"/>
        </w:rPr>
      </w:pPr>
      <w:hyperlink r:id="rId4" w:history="1">
        <w:r w:rsidR="00B537C2" w:rsidRPr="001D6249">
          <w:rPr>
            <w:rStyle w:val="Hyperlink"/>
            <w:b/>
            <w:bCs/>
            <w:sz w:val="24"/>
            <w:szCs w:val="24"/>
          </w:rPr>
          <w:t>WATCH/SHARE</w:t>
        </w:r>
      </w:hyperlink>
      <w:r w:rsidR="00B537C2" w:rsidRPr="002D2CD1">
        <w:rPr>
          <w:b/>
          <w:bCs/>
          <w:sz w:val="24"/>
          <w:szCs w:val="24"/>
        </w:rPr>
        <w:t xml:space="preserve"> “</w:t>
      </w:r>
      <w:r w:rsidR="00E9399E">
        <w:rPr>
          <w:b/>
          <w:bCs/>
          <w:sz w:val="24"/>
          <w:szCs w:val="24"/>
        </w:rPr>
        <w:t>PASSION</w:t>
      </w:r>
      <w:r w:rsidR="00B537C2" w:rsidRPr="002D2CD1">
        <w:rPr>
          <w:b/>
          <w:bCs/>
          <w:sz w:val="24"/>
          <w:szCs w:val="24"/>
        </w:rPr>
        <w:t>” VISUAL</w:t>
      </w:r>
    </w:p>
    <w:p w14:paraId="495A9D51" w14:textId="7F8CB438" w:rsidR="00B537C2" w:rsidRPr="002D2CD1" w:rsidRDefault="00B537C2" w:rsidP="00B537C2">
      <w:pPr>
        <w:jc w:val="center"/>
        <w:rPr>
          <w:b/>
          <w:bCs/>
          <w:sz w:val="24"/>
          <w:szCs w:val="24"/>
        </w:rPr>
      </w:pPr>
      <w:hyperlink r:id="rId5" w:history="1">
        <w:r w:rsidRPr="002D2CD1">
          <w:rPr>
            <w:rStyle w:val="Hyperlink"/>
            <w:b/>
            <w:bCs/>
            <w:sz w:val="24"/>
            <w:szCs w:val="24"/>
          </w:rPr>
          <w:t>DOWNLOAD/STREAM</w:t>
        </w:r>
      </w:hyperlink>
      <w:r w:rsidRPr="002D2CD1">
        <w:rPr>
          <w:b/>
          <w:bCs/>
          <w:sz w:val="24"/>
          <w:szCs w:val="24"/>
        </w:rPr>
        <w:t xml:space="preserve"> </w:t>
      </w:r>
      <w:r w:rsidRPr="002D2CD1">
        <w:rPr>
          <w:b/>
          <w:bCs/>
          <w:i/>
          <w:iCs/>
          <w:sz w:val="24"/>
          <w:szCs w:val="24"/>
        </w:rPr>
        <w:t>WELL SED (GANGSTA GRILLZ) MIXTAPE</w:t>
      </w:r>
    </w:p>
    <w:p w14:paraId="467A07E1" w14:textId="09BF34C1" w:rsidR="00240E92" w:rsidRDefault="00240E92" w:rsidP="00B537C2">
      <w:pPr>
        <w:jc w:val="center"/>
      </w:pPr>
      <w:r>
        <w:rPr>
          <w:noProof/>
        </w:rPr>
        <w:drawing>
          <wp:inline distT="0" distB="0" distL="0" distR="0" wp14:anchorId="075778F4" wp14:editId="2EEC5DC1">
            <wp:extent cx="4636530" cy="2597150"/>
            <wp:effectExtent l="0" t="0" r="0" b="0"/>
            <wp:docPr id="3" name="Picture 3" descr="A picture containing person, person, wearing, m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person, wearing, ma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48135" cy="2603651"/>
                    </a:xfrm>
                    <a:prstGeom prst="rect">
                      <a:avLst/>
                    </a:prstGeom>
                  </pic:spPr>
                </pic:pic>
              </a:graphicData>
            </a:graphic>
          </wp:inline>
        </w:drawing>
      </w:r>
    </w:p>
    <w:p w14:paraId="3DBD410A" w14:textId="0E0C184E" w:rsidR="00B54753" w:rsidRDefault="00B54753" w:rsidP="00B537C2">
      <w:pPr>
        <w:jc w:val="center"/>
      </w:pPr>
      <w:r>
        <w:t># # #</w:t>
      </w:r>
    </w:p>
    <w:p w14:paraId="211C6CB8" w14:textId="76EB932C" w:rsidR="00426F52" w:rsidRDefault="00426F52" w:rsidP="00B537C2">
      <w:pPr>
        <w:jc w:val="center"/>
      </w:pPr>
      <w:r>
        <w:rPr>
          <w:b/>
          <w:bCs/>
          <w:u w:val="single"/>
        </w:rPr>
        <w:t>THE WELL GUIDED TOUR</w:t>
      </w:r>
    </w:p>
    <w:p w14:paraId="49C338D1" w14:textId="06F70DF9" w:rsidR="00426F52" w:rsidRDefault="00426F52" w:rsidP="00B537C2">
      <w:pPr>
        <w:jc w:val="center"/>
      </w:pPr>
      <w:r>
        <w:t>DECEMBER</w:t>
      </w:r>
    </w:p>
    <w:p w14:paraId="76660541" w14:textId="3812B9EC" w:rsidR="00426F52" w:rsidRDefault="00426F52" w:rsidP="00B537C2">
      <w:pPr>
        <w:jc w:val="center"/>
      </w:pPr>
      <w:r>
        <w:t xml:space="preserve">6 – Houston, TX </w:t>
      </w:r>
      <w:r w:rsidR="00382999">
        <w:t>–</w:t>
      </w:r>
      <w:r>
        <w:t xml:space="preserve"> </w:t>
      </w:r>
      <w:r w:rsidR="00382999">
        <w:t>Bronze Peacock @ House of Blues</w:t>
      </w:r>
    </w:p>
    <w:p w14:paraId="01E5AE6D" w14:textId="028F492A" w:rsidR="00382999" w:rsidRDefault="00382999" w:rsidP="00B537C2">
      <w:pPr>
        <w:jc w:val="center"/>
      </w:pPr>
      <w:r>
        <w:t xml:space="preserve">7 – Dallas, TX – Ruins </w:t>
      </w:r>
    </w:p>
    <w:p w14:paraId="042300BE" w14:textId="3629DF22" w:rsidR="00382999" w:rsidRDefault="00382999" w:rsidP="00B537C2">
      <w:pPr>
        <w:jc w:val="center"/>
      </w:pPr>
      <w:r>
        <w:t>9 – Oklahoma City, OK – Ponyboy</w:t>
      </w:r>
    </w:p>
    <w:p w14:paraId="284038F9" w14:textId="57F3B894" w:rsidR="00382999" w:rsidRDefault="00382999" w:rsidP="00B537C2">
      <w:pPr>
        <w:jc w:val="center"/>
      </w:pPr>
      <w:r>
        <w:t>11 – Denver, Co – Cervantes Other Side</w:t>
      </w:r>
    </w:p>
    <w:p w14:paraId="6EA81427" w14:textId="14FCA2F9" w:rsidR="00382999" w:rsidRDefault="00382999" w:rsidP="00B537C2">
      <w:pPr>
        <w:jc w:val="center"/>
      </w:pPr>
      <w:r>
        <w:t>13 – Chicago, IL – Reggie’s</w:t>
      </w:r>
    </w:p>
    <w:p w14:paraId="44167341" w14:textId="4FED2665" w:rsidR="00382999" w:rsidRDefault="00382999" w:rsidP="00B537C2">
      <w:pPr>
        <w:jc w:val="center"/>
      </w:pPr>
      <w:r>
        <w:t>16 – Atlanta, GA – Purgatory at the Masquerade</w:t>
      </w:r>
    </w:p>
    <w:p w14:paraId="118A6BEF" w14:textId="7A3F9B2D" w:rsidR="006E669E" w:rsidRPr="00426F52" w:rsidRDefault="006E669E" w:rsidP="00B537C2">
      <w:pPr>
        <w:jc w:val="center"/>
      </w:pPr>
      <w:r>
        <w:rPr>
          <w:noProof/>
        </w:rPr>
        <w:lastRenderedPageBreak/>
        <w:drawing>
          <wp:inline distT="0" distB="0" distL="0" distR="0" wp14:anchorId="7531108B" wp14:editId="381E52CC">
            <wp:extent cx="2941320" cy="2961431"/>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54960" cy="2975164"/>
                    </a:xfrm>
                    <a:prstGeom prst="rect">
                      <a:avLst/>
                    </a:prstGeom>
                  </pic:spPr>
                </pic:pic>
              </a:graphicData>
            </a:graphic>
          </wp:inline>
        </w:drawing>
      </w:r>
    </w:p>
    <w:p w14:paraId="71D8638D" w14:textId="6A001B19" w:rsidR="00B537C2" w:rsidRPr="00B537C2" w:rsidRDefault="00B537C2" w:rsidP="00B537C2">
      <w:pPr>
        <w:jc w:val="center"/>
        <w:rPr>
          <w:b/>
          <w:bCs/>
          <w:u w:val="single"/>
        </w:rPr>
      </w:pPr>
      <w:r w:rsidRPr="00B537C2">
        <w:rPr>
          <w:b/>
          <w:bCs/>
          <w:u w:val="single"/>
        </w:rPr>
        <w:t>SEDDY HENDRINX</w:t>
      </w:r>
    </w:p>
    <w:p w14:paraId="15701E6C" w14:textId="77777777" w:rsidR="00B537C2" w:rsidRDefault="00B537C2" w:rsidP="00B537C2">
      <w:pPr>
        <w:jc w:val="center"/>
      </w:pPr>
      <w:r>
        <w:t xml:space="preserve">Seddy Hendrinx bobs and weaves between moments of unfiltered emotion, upbeat elation, and undeniable excitement. Through flaunting unmatched unpredictability, the Duval County rapper and singer presents a slick signature style unlike anything else in the game. He asserts himself as a dynamic and diverse disruptor whose uncanny melodic sensibility matches his unbridled intensity. Born and raised in Jacksonville, Florida, music always spoke to Seddy. He immersed himself in records by Tupac, Lauryn Hill, André 3000, DMX, Future, and Erykah Badu. While dying from a gunshot wound, his best friend Johnell urged Seddy to </w:t>
      </w:r>
      <w:r>
        <w:rPr>
          <w:i/>
          <w:iCs/>
        </w:rPr>
        <w:t>“Ball out for me</w:t>
      </w:r>
      <w:r>
        <w:t>.</w:t>
      </w:r>
      <w:r>
        <w:rPr>
          <w:i/>
          <w:iCs/>
        </w:rPr>
        <w:t>”</w:t>
      </w:r>
      <w:r>
        <w:t xml:space="preserve"> So, Seddy picked up a microphone and did just that. Making waves on Soundcloud, he unleashed music at a prolific pace with projects such as </w:t>
      </w:r>
      <w:r>
        <w:rPr>
          <w:i/>
          <w:iCs/>
        </w:rPr>
        <w:t>The Roots</w:t>
      </w:r>
      <w:r>
        <w:t xml:space="preserve">, </w:t>
      </w:r>
      <w:r>
        <w:rPr>
          <w:i/>
          <w:iCs/>
        </w:rPr>
        <w:t>Just Cause</w:t>
      </w:r>
      <w:r>
        <w:t xml:space="preserve"> EP, </w:t>
      </w:r>
      <w:r>
        <w:rPr>
          <w:i/>
          <w:iCs/>
        </w:rPr>
        <w:t>Death B4 Dishonor: Loyalty Over Everything</w:t>
      </w:r>
      <w:r>
        <w:t xml:space="preserve">, </w:t>
      </w:r>
      <w:r>
        <w:rPr>
          <w:i/>
          <w:iCs/>
        </w:rPr>
        <w:t>Roots II</w:t>
      </w:r>
      <w:r>
        <w:t xml:space="preserve">, and </w:t>
      </w:r>
      <w:r>
        <w:rPr>
          <w:i/>
          <w:iCs/>
        </w:rPr>
        <w:t>B.H.D. (Black Hearted Demon)</w:t>
      </w:r>
      <w:r>
        <w:t xml:space="preserve">. However, he leveled up </w:t>
      </w:r>
      <w:proofErr w:type="gramStart"/>
      <w:r>
        <w:t>on</w:t>
      </w:r>
      <w:proofErr w:type="gramEnd"/>
      <w:r>
        <w:t xml:space="preserve"> 2020’s </w:t>
      </w:r>
      <w:r>
        <w:rPr>
          <w:i/>
          <w:iCs/>
        </w:rPr>
        <w:t>Sayless</w:t>
      </w:r>
      <w:r>
        <w:t xml:space="preserve"> powered by collaborations a la “Plus 10” [feat. Jack Harlow], “Run It Up” [feat. G Herbo], and “45” [feat. A Boogie Wit Da Hoodie]. In addition to plugs from </w:t>
      </w:r>
      <w:r>
        <w:rPr>
          <w:i/>
          <w:iCs/>
        </w:rPr>
        <w:t>REVOLT</w:t>
      </w:r>
      <w:r>
        <w:t xml:space="preserve">, </w:t>
      </w:r>
      <w:r>
        <w:rPr>
          <w:i/>
          <w:iCs/>
        </w:rPr>
        <w:t>Respect</w:t>
      </w:r>
      <w:r>
        <w:t xml:space="preserve">, and more, </w:t>
      </w:r>
      <w:r>
        <w:rPr>
          <w:i/>
          <w:iCs/>
        </w:rPr>
        <w:t>Earmilk</w:t>
      </w:r>
      <w:r>
        <w:t xml:space="preserve"> raved, </w:t>
      </w:r>
      <w:r>
        <w:rPr>
          <w:i/>
          <w:iCs/>
        </w:rPr>
        <w:t>“Hendrinx has quickly become a creative force to be reckoned with, releasing a series of superb albums including Sayless and Roots II</w:t>
      </w:r>
      <w:r>
        <w:t>.</w:t>
      </w:r>
      <w:r>
        <w:rPr>
          <w:i/>
          <w:iCs/>
        </w:rPr>
        <w:t>”</w:t>
      </w:r>
      <w:r>
        <w:t xml:space="preserve"> After racking up tens of millions of streams and views, he perfects this vision on his 2022 mixtape, </w:t>
      </w:r>
      <w:r>
        <w:rPr>
          <w:i/>
          <w:iCs/>
        </w:rPr>
        <w:t>Well Sed (GANGSTA GRILLZ)</w:t>
      </w:r>
      <w:r>
        <w:t xml:space="preserve"> [Generation Now/Atlantic Records].</w:t>
      </w:r>
    </w:p>
    <w:p w14:paraId="3D372A95" w14:textId="40C8AB16" w:rsidR="00B537C2" w:rsidRPr="00B54753" w:rsidRDefault="00B537C2" w:rsidP="00B54753">
      <w:pPr>
        <w:jc w:val="center"/>
      </w:pPr>
      <w:r>
        <w:t xml:space="preserve"># # # </w:t>
      </w:r>
    </w:p>
    <w:p w14:paraId="086957D8" w14:textId="77777777" w:rsidR="00B537C2" w:rsidRDefault="00B537C2" w:rsidP="00B537C2">
      <w:pPr>
        <w:spacing w:after="0"/>
        <w:jc w:val="center"/>
        <w:rPr>
          <w:rStyle w:val="Hyperlink"/>
        </w:rPr>
      </w:pPr>
      <w:hyperlink r:id="rId8" w:history="1">
        <w:r w:rsidRPr="007262A0">
          <w:rPr>
            <w:rStyle w:val="Hyperlink"/>
          </w:rPr>
          <w:t>DOWNLOAD HI-RES ART</w:t>
        </w:r>
      </w:hyperlink>
    </w:p>
    <w:p w14:paraId="4C5BB868" w14:textId="77777777" w:rsidR="00B537C2" w:rsidRPr="00340AAE" w:rsidRDefault="00B537C2" w:rsidP="00B537C2">
      <w:pPr>
        <w:spacing w:after="0"/>
        <w:jc w:val="center"/>
        <w:rPr>
          <w:sz w:val="10"/>
          <w:szCs w:val="10"/>
        </w:rPr>
      </w:pPr>
    </w:p>
    <w:p w14:paraId="75BE5DCC" w14:textId="77777777" w:rsidR="00B537C2" w:rsidRDefault="00B537C2" w:rsidP="00B537C2">
      <w:pPr>
        <w:spacing w:after="0"/>
        <w:jc w:val="center"/>
        <w:rPr>
          <w:b/>
          <w:bCs/>
        </w:rPr>
      </w:pPr>
      <w:r>
        <w:rPr>
          <w:b/>
          <w:bCs/>
        </w:rPr>
        <w:t>CONNECT WITH SEDDY HENDRINX</w:t>
      </w:r>
    </w:p>
    <w:p w14:paraId="23214A28" w14:textId="77777777" w:rsidR="00B537C2" w:rsidRDefault="00B537C2" w:rsidP="00B537C2">
      <w:pPr>
        <w:spacing w:after="0"/>
        <w:jc w:val="center"/>
        <w:rPr>
          <w:rStyle w:val="Hyperlink"/>
        </w:rPr>
      </w:pPr>
      <w:hyperlink r:id="rId9" w:tgtFrame="_blank" w:history="1">
        <w:r>
          <w:rPr>
            <w:rStyle w:val="Hyperlink"/>
          </w:rPr>
          <w:t>FACEBOOK</w:t>
        </w:r>
      </w:hyperlink>
      <w:r>
        <w:t> | </w:t>
      </w:r>
      <w:hyperlink r:id="rId10" w:tgtFrame="_blank" w:history="1">
        <w:r>
          <w:rPr>
            <w:rStyle w:val="Hyperlink"/>
          </w:rPr>
          <w:t>TWITTER</w:t>
        </w:r>
      </w:hyperlink>
      <w:r>
        <w:t> | </w:t>
      </w:r>
      <w:hyperlink r:id="rId11" w:tgtFrame="_blank" w:history="1">
        <w:r>
          <w:rPr>
            <w:rStyle w:val="Hyperlink"/>
          </w:rPr>
          <w:t>INSTAGRAM</w:t>
        </w:r>
      </w:hyperlink>
      <w:r>
        <w:t xml:space="preserve"> | </w:t>
      </w:r>
      <w:hyperlink r:id="rId12" w:history="1">
        <w:r>
          <w:rPr>
            <w:rStyle w:val="Hyperlink"/>
          </w:rPr>
          <w:t>SOUNDCLOUD</w:t>
        </w:r>
      </w:hyperlink>
      <w:r>
        <w:t xml:space="preserve"> | </w:t>
      </w:r>
      <w:hyperlink r:id="rId13" w:history="1">
        <w:r>
          <w:rPr>
            <w:rStyle w:val="Hyperlink"/>
          </w:rPr>
          <w:t>YOUTUBE</w:t>
        </w:r>
      </w:hyperlink>
    </w:p>
    <w:p w14:paraId="4F269B80" w14:textId="77777777" w:rsidR="00B537C2" w:rsidRDefault="00B537C2" w:rsidP="00B537C2">
      <w:pPr>
        <w:spacing w:after="0"/>
        <w:jc w:val="center"/>
        <w:rPr>
          <w:rStyle w:val="Hyperlink"/>
        </w:rPr>
      </w:pPr>
    </w:p>
    <w:p w14:paraId="17285578" w14:textId="77777777" w:rsidR="00B537C2" w:rsidRDefault="00B537C2" w:rsidP="00B537C2">
      <w:pPr>
        <w:spacing w:after="0"/>
        <w:jc w:val="center"/>
        <w:rPr>
          <w:b/>
          <w:bCs/>
        </w:rPr>
      </w:pPr>
      <w:r>
        <w:rPr>
          <w:b/>
          <w:bCs/>
        </w:rPr>
        <w:t>PRESS CONTACT</w:t>
      </w:r>
    </w:p>
    <w:p w14:paraId="01639984" w14:textId="77777777" w:rsidR="00B537C2" w:rsidRPr="00444A5C" w:rsidRDefault="00B537C2" w:rsidP="00B537C2">
      <w:pPr>
        <w:spacing w:after="0"/>
        <w:jc w:val="center"/>
      </w:pPr>
      <w:hyperlink r:id="rId14" w:history="1">
        <w:r>
          <w:rPr>
            <w:rStyle w:val="Hyperlink"/>
          </w:rPr>
          <w:t>SELAM.BELAY@ATLANTICRECORDS.COM</w:t>
        </w:r>
      </w:hyperlink>
      <w:r>
        <w:t xml:space="preserve"> </w:t>
      </w:r>
    </w:p>
    <w:p w14:paraId="4EB2CE8E" w14:textId="77777777" w:rsidR="00060E27" w:rsidRDefault="00060E27"/>
    <w:sectPr w:rsidR="00060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N7cwtzA0sDAxtDRV0lEKTi0uzszPAykwrAUAhAxTpywAAAA="/>
  </w:docVars>
  <w:rsids>
    <w:rsidRoot w:val="00B537C2"/>
    <w:rsid w:val="00060E27"/>
    <w:rsid w:val="001D6249"/>
    <w:rsid w:val="00240E92"/>
    <w:rsid w:val="002D2CD1"/>
    <w:rsid w:val="0030379E"/>
    <w:rsid w:val="00382999"/>
    <w:rsid w:val="00426F52"/>
    <w:rsid w:val="004D23C0"/>
    <w:rsid w:val="006E669E"/>
    <w:rsid w:val="00773A22"/>
    <w:rsid w:val="009A7565"/>
    <w:rsid w:val="00AF2F94"/>
    <w:rsid w:val="00B52615"/>
    <w:rsid w:val="00B537C2"/>
    <w:rsid w:val="00B54753"/>
    <w:rsid w:val="00C566AA"/>
    <w:rsid w:val="00E9399E"/>
    <w:rsid w:val="00EF2B6C"/>
    <w:rsid w:val="00F00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0EA9B"/>
  <w15:chartTrackingRefBased/>
  <w15:docId w15:val="{9884D074-9063-44E2-9B15-F2E4317B4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7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7C2"/>
    <w:rPr>
      <w:color w:val="0563C1" w:themeColor="hyperlink"/>
      <w:u w:val="single"/>
    </w:rPr>
  </w:style>
  <w:style w:type="character" w:styleId="UnresolvedMention">
    <w:name w:val="Unresolved Mention"/>
    <w:basedOn w:val="DefaultParagraphFont"/>
    <w:uiPriority w:val="99"/>
    <w:semiHidden/>
    <w:unhideWhenUsed/>
    <w:rsid w:val="001D6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rnermusicgroup.app.box.com/s/ipk8u8vofmkfp3ng8ul0mhxt396vubzb/folder/163093385788" TargetMode="External"/><Relationship Id="rId13" Type="http://schemas.openxmlformats.org/officeDocument/2006/relationships/hyperlink" Target="https://nam04.safelinks.protection.outlook.com/?url=https%3A%2F%2Fwww.youtube.com%2Fchannel%2FUC0G1-nsYDb1kjusktCi9R_g%2Ffeatured&amp;data=05%7C01%7CChevon.DeShields%40atlanticrecords.com%7Cec46c0efa3af481b429908da45786a4b%7C8367939002ec4ba1ad3d69da3fdd637e%7C0%7C0%7C637898680724054205%7CUnknown%7CTWFpbGZsb3d8eyJWIjoiMC4wLjAwMDAiLCJQIjoiV2luMzIiLCJBTiI6Ik1haWwiLCJXVCI6Mn0%3D%7C3000%7C%7C%7C&amp;sdata=1fgK7IO%2F%2BH87%2BL0mBTu%2FvrL6jryMdMFd3srhNFNugJo%3D&amp;reserved=0" TargetMode="External"/><Relationship Id="rId1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nam04.safelinks.protection.outlook.com/?url=https%3A%2F%2Fsoundcloud.com%2Fseddyhendrinx&amp;data=05%7C01%7CChevon.DeShields%40atlanticrecords.com%7Cec46c0efa3af481b429908da45786a4b%7C8367939002ec4ba1ad3d69da3fdd637e%7C0%7C0%7C637898680724054205%7CUnknown%7CTWFpbGZsb3d8eyJWIjoiMC4wLjAwMDAiLCJQIjoiV2luMzIiLCJBTiI6Ik1haWwiLCJXVCI6Mn0%3D%7C3000%7C%7C%7C&amp;sdata=XrB818Zgxe8DcodFazD8eh5bV7g1MJHWDnYcmGoPHZ8%3D&amp;reserved=0" TargetMode="External"/><Relationship Id="rId17" Type="http://schemas.openxmlformats.org/officeDocument/2006/relationships/customXml" Target="../customXml/item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nam04.safelinks.protection.outlook.com/?url=https%3A%2F%2Fwww.instagram.com%2Fseddyhendrinx%2F%3Fhl%3Den&amp;data=05%7C01%7CChevon.DeShields%40atlanticrecords.com%7Cec46c0efa3af481b429908da45786a4b%7C8367939002ec4ba1ad3d69da3fdd637e%7C0%7C0%7C637898680723897986%7CUnknown%7CTWFpbGZsb3d8eyJWIjoiMC4wLjAwMDAiLCJQIjoiV2luMzIiLCJBTiI6Ik1haWwiLCJXVCI6Mn0%3D%7C3000%7C%7C%7C&amp;sdata=oumtZAAIRmA%2FKJEcHN7%2BiziBTnFdXHStVtmdOSuDUtQ%3D&amp;reserved=0" TargetMode="External"/><Relationship Id="rId5" Type="http://schemas.openxmlformats.org/officeDocument/2006/relationships/hyperlink" Target="https://seddy.lnk.to/WellSed" TargetMode="External"/><Relationship Id="rId15" Type="http://schemas.openxmlformats.org/officeDocument/2006/relationships/fontTable" Target="fontTable.xml"/><Relationship Id="rId10" Type="http://schemas.openxmlformats.org/officeDocument/2006/relationships/hyperlink" Target="https://nam04.safelinks.protection.outlook.com/?url=https%3A%2F%2Ftwitter.com%2Fseddyhendrinx&amp;data=05%7C01%7CChevon.DeShields%40atlanticrecords.com%7Cec46c0efa3af481b429908da45786a4b%7C8367939002ec4ba1ad3d69da3fdd637e%7C0%7C0%7C637898680723897986%7CUnknown%7CTWFpbGZsb3d8eyJWIjoiMC4wLjAwMDAiLCJQIjoiV2luMzIiLCJBTiI6Ik1haWwiLCJXVCI6Mn0%3D%7C3000%7C%7C%7C&amp;sdata=udGv7gMKCt6ibBE%2Fb01bRoPDD%2BmBeOmgoPq6lXFYS3s%3D&amp;reserved=0" TargetMode="External"/><Relationship Id="rId19" Type="http://schemas.openxmlformats.org/officeDocument/2006/relationships/customXml" Target="../customXml/item3.xml"/><Relationship Id="rId4" Type="http://schemas.openxmlformats.org/officeDocument/2006/relationships/hyperlink" Target="https://seddy.lnk.to/PassionVideo" TargetMode="External"/><Relationship Id="rId9" Type="http://schemas.openxmlformats.org/officeDocument/2006/relationships/hyperlink" Target="https://nam04.safelinks.protection.outlook.com/?url=https%3A%2F%2Fwww.facebook.com%2FSeddyHendrinx&amp;data=05%7C01%7CChevon.DeShields%40atlanticrecords.com%7Cec46c0efa3af481b429908da45786a4b%7C8367939002ec4ba1ad3d69da3fdd637e%7C0%7C0%7C637898680723897986%7CUnknown%7CTWFpbGZsb3d8eyJWIjoiMC4wLjAwMDAiLCJQIjoiV2luMzIiLCJBTiI6Ik1haWwiLCJXVCI6Mn0%3D%7C3000%7C%7C%7C&amp;sdata=vIFhF6dSt0E9IXoT9V1yFRp71PZzte2FCwIw%2BD4vwEk%3D&amp;reserved=0" TargetMode="External"/><Relationship Id="rId14" Type="http://schemas.openxmlformats.org/officeDocument/2006/relationships/hyperlink" Target="mailto:SELAM.BELAY@ATLANTICRECORD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F9BACB32-5673-4A85-9DC5-45F74C52425C}"/>
</file>

<file path=customXml/itemProps2.xml><?xml version="1.0" encoding="utf-8"?>
<ds:datastoreItem xmlns:ds="http://schemas.openxmlformats.org/officeDocument/2006/customXml" ds:itemID="{50A0FA5E-1B13-4110-8731-B5D725B75137}"/>
</file>

<file path=customXml/itemProps3.xml><?xml version="1.0" encoding="utf-8"?>
<ds:datastoreItem xmlns:ds="http://schemas.openxmlformats.org/officeDocument/2006/customXml" ds:itemID="{11FDACF9-5089-40CA-B8B4-81FB9D462169}"/>
</file>

<file path=docProps/app.xml><?xml version="1.0" encoding="utf-8"?>
<Properties xmlns="http://schemas.openxmlformats.org/officeDocument/2006/extended-properties" xmlns:vt="http://schemas.openxmlformats.org/officeDocument/2006/docPropsVTypes">
  <Template>Normal</Template>
  <TotalTime>5777</TotalTime>
  <Pages>2</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5</cp:revision>
  <dcterms:created xsi:type="dcterms:W3CDTF">2022-11-17T16:57:00Z</dcterms:created>
  <dcterms:modified xsi:type="dcterms:W3CDTF">2022-11-2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